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4DD491" w14:textId="4AEE449D" w:rsidR="00921D1D" w:rsidRPr="006C2CAC" w:rsidRDefault="00231F48" w:rsidP="00921D1D">
      <w:pPr>
        <w:pStyle w:val="Title"/>
        <w:pBdr>
          <w:bottom w:val="single" w:sz="12" w:space="1" w:color="auto"/>
        </w:pBdr>
        <w:rPr>
          <w:rFonts w:ascii="Arial" w:hAnsi="Arial" w:cs="Arial"/>
          <w:sz w:val="36"/>
          <w:szCs w:val="40"/>
        </w:rPr>
      </w:pPr>
      <w:r w:rsidRPr="006C2CAC">
        <w:rPr>
          <w:rFonts w:ascii="Arial" w:hAnsi="Arial" w:cs="Arial"/>
          <w:sz w:val="36"/>
          <w:szCs w:val="40"/>
        </w:rPr>
        <w:t xml:space="preserve">PLP </w:t>
      </w:r>
      <w:r w:rsidR="00C148F6" w:rsidRPr="006C2CAC">
        <w:rPr>
          <w:rFonts w:ascii="Arial" w:hAnsi="Arial" w:cs="Arial"/>
          <w:sz w:val="36"/>
          <w:szCs w:val="40"/>
        </w:rPr>
        <w:t xml:space="preserve">Report </w:t>
      </w:r>
      <w:r w:rsidR="00EF48C4" w:rsidRPr="006C2CAC">
        <w:rPr>
          <w:rFonts w:ascii="Arial" w:hAnsi="Arial" w:cs="Arial"/>
          <w:sz w:val="36"/>
          <w:szCs w:val="40"/>
        </w:rPr>
        <w:t xml:space="preserve">– </w:t>
      </w:r>
      <w:sdt>
        <w:sdtPr>
          <w:rPr>
            <w:rFonts w:ascii="Arial" w:hAnsi="Arial" w:cs="Arial"/>
            <w:color w:val="0070C0"/>
            <w:sz w:val="36"/>
            <w:szCs w:val="40"/>
          </w:rPr>
          <w:id w:val="-406301748"/>
          <w:placeholder>
            <w:docPart w:val="D6FDA6E60E9240FBA193BC17F5F3013E"/>
          </w:placeholder>
        </w:sdtPr>
        <w:sdtEndPr/>
        <w:sdtContent>
          <w:r w:rsidR="00140B0D">
            <w:rPr>
              <w:rFonts w:ascii="Arial" w:hAnsi="Arial" w:cs="Arial"/>
              <w:color w:val="0070C0"/>
              <w:sz w:val="36"/>
              <w:szCs w:val="40"/>
            </w:rPr>
            <w:t>Media Management</w:t>
          </w:r>
        </w:sdtContent>
      </w:sdt>
    </w:p>
    <w:p w14:paraId="5DE0BD27" w14:textId="28C43694" w:rsidR="00921D1D" w:rsidRPr="008469F1" w:rsidRDefault="00921D1D" w:rsidP="00921D1D">
      <w:pPr>
        <w:pStyle w:val="NoSpacing"/>
        <w:rPr>
          <w:rFonts w:ascii="Arial" w:hAnsi="Arial" w:cs="Arial"/>
        </w:rPr>
      </w:pPr>
      <w:r w:rsidRPr="008469F1">
        <w:rPr>
          <w:rFonts w:ascii="Arial" w:hAnsi="Arial" w:cs="Arial"/>
        </w:rPr>
        <w:t>Name</w:t>
      </w:r>
      <w:r w:rsidR="000D723D" w:rsidRPr="008469F1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  <w:color w:val="0070C0"/>
          </w:rPr>
          <w:id w:val="-671951160"/>
          <w:placeholder>
            <w:docPart w:val="34B25B036F3849898282C7F4B065D7BC"/>
          </w:placeholder>
        </w:sdtPr>
        <w:sdtEndPr/>
        <w:sdtContent>
          <w:r w:rsidR="00140B0D">
            <w:rPr>
              <w:rFonts w:ascii="Arial" w:hAnsi="Arial" w:cs="Arial"/>
              <w:color w:val="0070C0"/>
            </w:rPr>
            <w:t>Rochak Kunwar</w:t>
          </w:r>
        </w:sdtContent>
      </w:sdt>
    </w:p>
    <w:p w14:paraId="11C57263" w14:textId="0A27A42E" w:rsidR="00921D1D" w:rsidRPr="008469F1" w:rsidRDefault="000D723D" w:rsidP="00921D1D">
      <w:pPr>
        <w:pStyle w:val="NoSpacing"/>
        <w:rPr>
          <w:rFonts w:ascii="Arial" w:hAnsi="Arial" w:cs="Arial"/>
        </w:rPr>
      </w:pPr>
      <w:r w:rsidRPr="008469F1">
        <w:rPr>
          <w:rFonts w:ascii="Arial" w:hAnsi="Arial" w:cs="Arial"/>
        </w:rPr>
        <w:t xml:space="preserve">Instructor name: </w:t>
      </w:r>
      <w:sdt>
        <w:sdtPr>
          <w:rPr>
            <w:rFonts w:ascii="Arial" w:hAnsi="Arial" w:cs="Arial"/>
            <w:color w:val="0070C0"/>
          </w:rPr>
          <w:id w:val="-864741928"/>
          <w:placeholder>
            <w:docPart w:val="F875D3F8BEAE42BB849C6A378FB1C6D8"/>
          </w:placeholder>
        </w:sdtPr>
        <w:sdtEndPr/>
        <w:sdtContent>
          <w:r w:rsidR="00140B0D">
            <w:rPr>
              <w:rFonts w:ascii="Arial" w:hAnsi="Arial" w:cs="Arial"/>
              <w:color w:val="0070C0"/>
            </w:rPr>
            <w:t xml:space="preserve">Brother </w:t>
          </w:r>
          <w:proofErr w:type="spellStart"/>
          <w:r w:rsidR="00140B0D">
            <w:rPr>
              <w:rFonts w:ascii="Arial" w:hAnsi="Arial" w:cs="Arial"/>
              <w:color w:val="0070C0"/>
            </w:rPr>
            <w:t>Wahlquish</w:t>
          </w:r>
          <w:proofErr w:type="spellEnd"/>
        </w:sdtContent>
      </w:sdt>
    </w:p>
    <w:p w14:paraId="5EC2050C" w14:textId="5C6E59EC" w:rsidR="002C3D6F" w:rsidRPr="008469F1" w:rsidRDefault="00921D1D" w:rsidP="00AD701E">
      <w:pPr>
        <w:pStyle w:val="NoSpacing"/>
        <w:rPr>
          <w:rFonts w:ascii="Arial" w:hAnsi="Arial" w:cs="Arial"/>
        </w:rPr>
      </w:pPr>
      <w:r w:rsidRPr="008469F1">
        <w:rPr>
          <w:rFonts w:ascii="Arial" w:hAnsi="Arial" w:cs="Arial"/>
        </w:rPr>
        <w:t>REL 200, Section</w:t>
      </w:r>
      <w:r w:rsidR="000D723D" w:rsidRPr="008469F1">
        <w:rPr>
          <w:rFonts w:ascii="Arial" w:hAnsi="Arial" w:cs="Arial"/>
        </w:rPr>
        <w:t xml:space="preserve">: </w:t>
      </w:r>
      <w:sdt>
        <w:sdtPr>
          <w:rPr>
            <w:rFonts w:ascii="Arial" w:hAnsi="Arial" w:cs="Arial"/>
            <w:color w:val="0070C0"/>
          </w:rPr>
          <w:id w:val="-1149040667"/>
          <w:placeholder>
            <w:docPart w:val="0BBFB2A8B59F491D8E51AEBA0CD6971D"/>
          </w:placeholder>
        </w:sdtPr>
        <w:sdtEndPr/>
        <w:sdtContent>
          <w:r w:rsidR="00140B0D">
            <w:rPr>
              <w:rFonts w:ascii="Arial" w:hAnsi="Arial" w:cs="Arial"/>
              <w:color w:val="0070C0"/>
            </w:rPr>
            <w:t>FDREL 200; Section: 4</w:t>
          </w:r>
        </w:sdtContent>
      </w:sdt>
    </w:p>
    <w:p w14:paraId="54488955" w14:textId="77777777" w:rsidR="00AD701E" w:rsidRPr="00AD701E" w:rsidRDefault="00AD701E" w:rsidP="00AD701E">
      <w:pPr>
        <w:pStyle w:val="Heading1"/>
        <w:rPr>
          <w:color w:val="auto"/>
          <w:u w:val="single"/>
        </w:rPr>
      </w:pPr>
      <w:r>
        <w:rPr>
          <w:color w:val="auto"/>
          <w:u w:val="single"/>
        </w:rPr>
        <w:t xml:space="preserve">General </w:t>
      </w:r>
      <w:r w:rsidRPr="00AD701E">
        <w:rPr>
          <w:color w:val="auto"/>
          <w:u w:val="single"/>
        </w:rPr>
        <w:t>Instructions</w:t>
      </w:r>
    </w:p>
    <w:p w14:paraId="7DC951E6" w14:textId="77777777" w:rsidR="00B25119" w:rsidRPr="004642F4" w:rsidRDefault="002C3D6F" w:rsidP="00AD701E">
      <w:pPr>
        <w:ind w:left="180"/>
        <w:rPr>
          <w:rFonts w:ascii="Arial" w:hAnsi="Arial" w:cs="Arial"/>
        </w:rPr>
      </w:pPr>
      <w:r w:rsidRPr="004642F4">
        <w:rPr>
          <w:rFonts w:ascii="Arial" w:hAnsi="Arial" w:cs="Arial"/>
        </w:rPr>
        <w:t xml:space="preserve">Save this template on your computer </w:t>
      </w:r>
      <w:r w:rsidR="00AD701E" w:rsidRPr="004642F4">
        <w:rPr>
          <w:rFonts w:ascii="Arial" w:hAnsi="Arial" w:cs="Arial"/>
        </w:rPr>
        <w:t>and make a copy for each of yo</w:t>
      </w:r>
      <w:r w:rsidRPr="004642F4">
        <w:rPr>
          <w:rFonts w:ascii="Arial" w:hAnsi="Arial" w:cs="Arial"/>
        </w:rPr>
        <w:t>ur PLP’s</w:t>
      </w:r>
      <w:r w:rsidR="00AD701E" w:rsidRPr="004642F4">
        <w:rPr>
          <w:rFonts w:ascii="Arial" w:hAnsi="Arial" w:cs="Arial"/>
        </w:rPr>
        <w:t>, with a filena</w:t>
      </w:r>
      <w:r w:rsidR="001612C3">
        <w:rPr>
          <w:rFonts w:ascii="Arial" w:hAnsi="Arial" w:cs="Arial"/>
        </w:rPr>
        <w:t>me something like ‘Jon Doe PLP-</w:t>
      </w:r>
      <w:r w:rsidR="00AD701E" w:rsidRPr="004642F4">
        <w:rPr>
          <w:rFonts w:ascii="Arial" w:hAnsi="Arial" w:cs="Arial"/>
        </w:rPr>
        <w:t>1’</w:t>
      </w:r>
      <w:r w:rsidRPr="005A0FF7">
        <w:rPr>
          <w:rFonts w:ascii="Arial" w:hAnsi="Arial" w:cs="Arial"/>
          <w:b/>
        </w:rPr>
        <w:t xml:space="preserve">.  The work for the entire PLP should be included in this one document </w:t>
      </w:r>
      <w:r w:rsidR="00AD701E" w:rsidRPr="005A0FF7">
        <w:rPr>
          <w:rFonts w:ascii="Arial" w:hAnsi="Arial" w:cs="Arial"/>
          <w:b/>
        </w:rPr>
        <w:t>but</w:t>
      </w:r>
      <w:r w:rsidRPr="005A0FF7">
        <w:rPr>
          <w:rFonts w:ascii="Arial" w:hAnsi="Arial" w:cs="Arial"/>
          <w:b/>
        </w:rPr>
        <w:t xml:space="preserve"> </w:t>
      </w:r>
      <w:r w:rsidR="00AD701E" w:rsidRPr="005A0FF7">
        <w:rPr>
          <w:rFonts w:ascii="Arial" w:hAnsi="Arial" w:cs="Arial"/>
          <w:b/>
        </w:rPr>
        <w:t>the document is</w:t>
      </w:r>
      <w:r w:rsidR="00AD701E" w:rsidRPr="004642F4">
        <w:rPr>
          <w:rFonts w:ascii="Arial" w:hAnsi="Arial" w:cs="Arial"/>
        </w:rPr>
        <w:t xml:space="preserve"> </w:t>
      </w:r>
      <w:r w:rsidR="00AD701E" w:rsidRPr="004642F4">
        <w:rPr>
          <w:rFonts w:ascii="Arial" w:hAnsi="Arial" w:cs="Arial"/>
          <w:b/>
          <w:i/>
        </w:rPr>
        <w:t>uploaded three times</w:t>
      </w:r>
      <w:r w:rsidR="00AD701E" w:rsidRPr="004642F4">
        <w:rPr>
          <w:rFonts w:ascii="Arial" w:hAnsi="Arial" w:cs="Arial"/>
        </w:rPr>
        <w:t xml:space="preserve">, at each </w:t>
      </w:r>
      <w:r w:rsidR="004642F4">
        <w:rPr>
          <w:rFonts w:ascii="Arial" w:hAnsi="Arial" w:cs="Arial"/>
        </w:rPr>
        <w:t>PLP assignment</w:t>
      </w:r>
      <w:r w:rsidR="00B660F3" w:rsidRPr="004642F4">
        <w:rPr>
          <w:rFonts w:ascii="Arial" w:hAnsi="Arial" w:cs="Arial"/>
        </w:rPr>
        <w:t xml:space="preserve"> </w:t>
      </w:r>
      <w:r w:rsidR="00AD701E" w:rsidRPr="004642F4">
        <w:rPr>
          <w:rFonts w:ascii="Arial" w:hAnsi="Arial" w:cs="Arial"/>
        </w:rPr>
        <w:t xml:space="preserve">deadline </w:t>
      </w:r>
      <w:r w:rsidR="00B660F3" w:rsidRPr="004642F4">
        <w:rPr>
          <w:rFonts w:ascii="Arial" w:hAnsi="Arial" w:cs="Arial"/>
        </w:rPr>
        <w:t xml:space="preserve">(Plan, Progress, </w:t>
      </w:r>
      <w:r w:rsidR="004642F4">
        <w:rPr>
          <w:rFonts w:ascii="Arial" w:hAnsi="Arial" w:cs="Arial"/>
        </w:rPr>
        <w:t xml:space="preserve">or </w:t>
      </w:r>
      <w:r w:rsidR="00B660F3" w:rsidRPr="004642F4">
        <w:rPr>
          <w:rFonts w:ascii="Arial" w:hAnsi="Arial" w:cs="Arial"/>
        </w:rPr>
        <w:t>Report)</w:t>
      </w:r>
      <w:r w:rsidRPr="004642F4">
        <w:rPr>
          <w:rFonts w:ascii="Arial" w:hAnsi="Arial" w:cs="Arial"/>
        </w:rPr>
        <w:t>.</w:t>
      </w:r>
      <w:r w:rsidR="004642F4" w:rsidRPr="004642F4">
        <w:rPr>
          <w:rFonts w:ascii="Arial" w:hAnsi="Arial" w:cs="Arial"/>
        </w:rPr>
        <w:t xml:space="preserve"> Follow </w:t>
      </w:r>
      <w:r w:rsidR="004642F4">
        <w:rPr>
          <w:rFonts w:ascii="Arial" w:hAnsi="Arial" w:cs="Arial"/>
        </w:rPr>
        <w:t>the calendar and i</w:t>
      </w:r>
      <w:r w:rsidR="004642F4" w:rsidRPr="004642F4">
        <w:rPr>
          <w:rFonts w:ascii="Arial" w:hAnsi="Arial" w:cs="Arial"/>
        </w:rPr>
        <w:t>nstruction</w:t>
      </w:r>
      <w:r w:rsidR="004642F4">
        <w:rPr>
          <w:rFonts w:ascii="Arial" w:hAnsi="Arial" w:cs="Arial"/>
        </w:rPr>
        <w:t xml:space="preserve">s in your course for submitting each assignment on time, in </w:t>
      </w:r>
      <w:r w:rsidR="004642F4" w:rsidRPr="004642F4">
        <w:rPr>
          <w:rFonts w:ascii="Arial" w:hAnsi="Arial" w:cs="Arial"/>
        </w:rPr>
        <w:t xml:space="preserve">the appropriate Assignment folder. </w:t>
      </w:r>
    </w:p>
    <w:p w14:paraId="2F57E475" w14:textId="77777777" w:rsidR="00EF48C4" w:rsidRPr="00B25119" w:rsidRDefault="006D393B" w:rsidP="00B25119">
      <w:pPr>
        <w:pStyle w:val="Heading1"/>
        <w:rPr>
          <w:color w:val="auto"/>
          <w:u w:val="single"/>
        </w:rPr>
      </w:pPr>
      <w:r w:rsidRPr="00B25119">
        <w:rPr>
          <w:color w:val="auto"/>
          <w:u w:val="single"/>
        </w:rPr>
        <w:t xml:space="preserve">Project </w:t>
      </w:r>
      <w:r w:rsidR="00EF48C4" w:rsidRPr="00B25119">
        <w:rPr>
          <w:color w:val="auto"/>
          <w:u w:val="single"/>
        </w:rPr>
        <w:t>Plan</w:t>
      </w:r>
    </w:p>
    <w:p w14:paraId="59E438BD" w14:textId="77777777" w:rsidR="00EF48C4" w:rsidRPr="005A0FF7" w:rsidRDefault="00B660F3" w:rsidP="00AD701E">
      <w:pPr>
        <w:ind w:left="180"/>
        <w:rPr>
          <w:rFonts w:ascii="Arial" w:hAnsi="Arial" w:cs="Arial"/>
          <w:b/>
        </w:rPr>
      </w:pPr>
      <w:r w:rsidRPr="00B660F3">
        <w:rPr>
          <w:rFonts w:ascii="Arial" w:hAnsi="Arial" w:cs="Arial"/>
        </w:rPr>
        <w:t>Read</w:t>
      </w:r>
      <w:r>
        <w:rPr>
          <w:rFonts w:ascii="Arial" w:hAnsi="Arial" w:cs="Arial"/>
        </w:rPr>
        <w:t xml:space="preserve"> the instructions in your course </w:t>
      </w:r>
      <w:r w:rsidRPr="00B25119">
        <w:rPr>
          <w:rFonts w:ascii="Arial" w:hAnsi="Arial" w:cs="Arial"/>
          <w:i/>
        </w:rPr>
        <w:t>for the specific PLP</w:t>
      </w:r>
      <w:r>
        <w:rPr>
          <w:rFonts w:ascii="Arial" w:hAnsi="Arial" w:cs="Arial"/>
        </w:rPr>
        <w:t xml:space="preserve"> you have chosen and </w:t>
      </w:r>
      <w:r w:rsidRPr="00B660F3">
        <w:rPr>
          <w:rFonts w:ascii="Arial" w:hAnsi="Arial" w:cs="Arial"/>
        </w:rPr>
        <w:t>follow them with exactness</w:t>
      </w:r>
      <w:r>
        <w:rPr>
          <w:rFonts w:ascii="Arial" w:hAnsi="Arial" w:cs="Arial"/>
        </w:rPr>
        <w:t xml:space="preserve">.  </w:t>
      </w:r>
      <w:r w:rsidR="006D393B">
        <w:rPr>
          <w:rFonts w:ascii="Arial" w:hAnsi="Arial" w:cs="Arial"/>
        </w:rPr>
        <w:t>I</w:t>
      </w:r>
      <w:r w:rsidR="00EF48C4" w:rsidRPr="00231F48">
        <w:rPr>
          <w:rFonts w:ascii="Arial" w:hAnsi="Arial" w:cs="Arial"/>
        </w:rPr>
        <w:t xml:space="preserve">n this space you will write down your </w:t>
      </w:r>
      <w:r w:rsidR="001612C3">
        <w:rPr>
          <w:rFonts w:ascii="Arial" w:hAnsi="Arial" w:cs="Arial"/>
        </w:rPr>
        <w:t>plan according to the instructions for that PLP option</w:t>
      </w:r>
      <w:r w:rsidR="006D393B">
        <w:rPr>
          <w:rFonts w:ascii="Arial" w:hAnsi="Arial" w:cs="Arial"/>
        </w:rPr>
        <w:t>.</w:t>
      </w:r>
      <w:r w:rsidR="005A0FF7">
        <w:rPr>
          <w:rFonts w:ascii="Arial" w:hAnsi="Arial" w:cs="Arial"/>
        </w:rPr>
        <w:t xml:space="preserve"> </w:t>
      </w:r>
      <w:r w:rsidR="005A0FF7" w:rsidRPr="005A0FF7">
        <w:rPr>
          <w:rFonts w:ascii="Arial" w:hAnsi="Arial" w:cs="Arial"/>
          <w:b/>
        </w:rPr>
        <w:t>(1 Page)</w:t>
      </w:r>
    </w:p>
    <w:sdt>
      <w:sdtPr>
        <w:rPr>
          <w:rFonts w:ascii="Arial" w:hAnsi="Arial" w:cs="Arial"/>
          <w:color w:val="0070C0"/>
        </w:rPr>
        <w:id w:val="297272418"/>
        <w:placeholder>
          <w:docPart w:val="398768F61DF04ABC9C35E06E71EA60AF"/>
        </w:placeholder>
      </w:sdtPr>
      <w:sdtEndPr/>
      <w:sdtContent>
        <w:p w14:paraId="2DE21D92" w14:textId="188E8AB2" w:rsidR="00610746" w:rsidRDefault="00610746" w:rsidP="00EF48C4">
          <w:pPr>
            <w:rPr>
              <w:rFonts w:ascii="Arial" w:hAnsi="Arial" w:cs="Arial"/>
              <w:color w:val="0070C0"/>
            </w:rPr>
          </w:pPr>
          <w:r>
            <w:rPr>
              <w:rFonts w:ascii="Arial" w:hAnsi="Arial" w:cs="Arial"/>
              <w:color w:val="0070C0"/>
            </w:rPr>
            <w:t xml:space="preserve">I did two projects in first block of the class. It will be good for me if you can count that extra project for the second block. But, If I </w:t>
          </w:r>
          <w:proofErr w:type="gramStart"/>
          <w:r>
            <w:rPr>
              <w:rFonts w:ascii="Arial" w:hAnsi="Arial" w:cs="Arial"/>
              <w:color w:val="0070C0"/>
            </w:rPr>
            <w:t>have to</w:t>
          </w:r>
          <w:proofErr w:type="gramEnd"/>
          <w:r>
            <w:rPr>
              <w:rFonts w:ascii="Arial" w:hAnsi="Arial" w:cs="Arial"/>
              <w:color w:val="0070C0"/>
            </w:rPr>
            <w:t xml:space="preserve"> choose one from the given options, I would choose media management.</w:t>
          </w:r>
        </w:p>
        <w:tbl>
          <w:tblPr>
            <w:tblStyle w:val="TableGrid"/>
            <w:tblW w:w="0" w:type="auto"/>
            <w:tblLook w:val="0480" w:firstRow="0" w:lastRow="0" w:firstColumn="1" w:lastColumn="0" w:noHBand="0" w:noVBand="1"/>
          </w:tblPr>
          <w:tblGrid>
            <w:gridCol w:w="5328"/>
          </w:tblGrid>
          <w:tr w:rsidR="00610746" w:rsidRPr="00954B58" w14:paraId="3582759F" w14:textId="77777777" w:rsidTr="00C244B9">
            <w:trPr>
              <w:trHeight w:val="125"/>
            </w:trPr>
            <w:tc>
              <w:tcPr>
                <w:tcW w:w="5328" w:type="dxa"/>
                <w:tcBorders>
                  <w:bottom w:val="single" w:sz="4" w:space="0" w:color="auto"/>
                </w:tcBorders>
              </w:tcPr>
              <w:p w14:paraId="56953797" w14:textId="77777777" w:rsidR="00610746" w:rsidRPr="00954B58" w:rsidRDefault="00610746" w:rsidP="00C244B9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54B58">
                  <w:rPr>
                    <w:rFonts w:ascii="Times New Roman" w:hAnsi="Times New Roman" w:cs="Times New Roman"/>
                    <w:sz w:val="24"/>
                    <w:szCs w:val="24"/>
                  </w:rPr>
                  <w:t>Media Management</w:t>
                </w:r>
              </w:p>
            </w:tc>
          </w:tr>
          <w:tr w:rsidR="00610746" w:rsidRPr="00954B58" w14:paraId="2186D680" w14:textId="77777777" w:rsidTr="00C244B9">
            <w:trPr>
              <w:trHeight w:val="2760"/>
            </w:trPr>
            <w:tc>
              <w:tcPr>
                <w:tcW w:w="5328" w:type="dxa"/>
                <w:tcBorders>
                  <w:bottom w:val="nil"/>
                </w:tcBorders>
              </w:tcPr>
              <w:p w14:paraId="68E71F77" w14:textId="77777777" w:rsidR="00610746" w:rsidRPr="00954B58" w:rsidRDefault="00610746" w:rsidP="00C244B9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54B58">
                  <w:rPr>
                    <w:rFonts w:ascii="Times New Roman" w:hAnsi="Times New Roman" w:cs="Times New Roman"/>
                    <w:sz w:val="24"/>
                    <w:szCs w:val="24"/>
                  </w:rPr>
                  <w:t>I know that I have a lot of bad pages in my Instagram. My plan is to delete or unfollow all the pages which posts bad languages, jokes, and pictures.</w:t>
                </w:r>
              </w:p>
              <w:p w14:paraId="05AEF5BF" w14:textId="77777777" w:rsidR="00610746" w:rsidRPr="00954B58" w:rsidRDefault="00610746" w:rsidP="00C244B9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</w:p>
              <w:p w14:paraId="241647E0" w14:textId="77777777" w:rsidR="00610746" w:rsidRPr="00954B58" w:rsidRDefault="00610746" w:rsidP="00C244B9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</w:p>
              <w:p w14:paraId="05D02BA7" w14:textId="77777777" w:rsidR="00610746" w:rsidRPr="00954B58" w:rsidRDefault="00610746" w:rsidP="00C244B9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54B58">
                  <w:rPr>
                    <w:rFonts w:ascii="Times New Roman" w:hAnsi="Times New Roman" w:cs="Times New Roman"/>
                    <w:sz w:val="24"/>
                    <w:szCs w:val="24"/>
                  </w:rPr>
                  <w:t>I will bookmark Church’s Addiction Recovery program in my website and will try to visit at least once a day.</w:t>
                </w:r>
              </w:p>
              <w:p w14:paraId="1E275FE4" w14:textId="77777777" w:rsidR="00610746" w:rsidRPr="00954B58" w:rsidRDefault="00610746" w:rsidP="00C244B9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</w:p>
              <w:p w14:paraId="67966679" w14:textId="77777777" w:rsidR="00610746" w:rsidRDefault="00610746" w:rsidP="00C244B9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54B58">
                  <w:rPr>
                    <w:rFonts w:ascii="Times New Roman" w:hAnsi="Times New Roman" w:cs="Times New Roman"/>
                    <w:sz w:val="24"/>
                    <w:szCs w:val="24"/>
                  </w:rPr>
                  <w:t xml:space="preserve">I will try to stop habit of listening music every time. I will try to listen music only while I am cooking. </w:t>
                </w:r>
              </w:p>
              <w:p w14:paraId="0FE61616" w14:textId="77777777" w:rsidR="00610746" w:rsidRPr="00954B58" w:rsidRDefault="00610746" w:rsidP="00C244B9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I will try to listen scripture audio if I really want to listen something.</w:t>
                </w:r>
                <w:r w:rsidRPr="00954B58">
                  <w:rPr>
                    <w:rFonts w:ascii="Times New Roman" w:hAnsi="Times New Roman" w:cs="Times New Roman"/>
                    <w:sz w:val="24"/>
                    <w:szCs w:val="24"/>
                  </w:rPr>
                  <w:br/>
                </w:r>
              </w:p>
              <w:p w14:paraId="08EA1393" w14:textId="77777777" w:rsidR="00610746" w:rsidRPr="00954B58" w:rsidRDefault="00610746" w:rsidP="00C244B9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</w:p>
              <w:p w14:paraId="16FDB01E" w14:textId="77777777" w:rsidR="00610746" w:rsidRPr="00954B58" w:rsidRDefault="00610746" w:rsidP="00C244B9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54B58">
                  <w:rPr>
                    <w:rFonts w:ascii="Times New Roman" w:hAnsi="Times New Roman" w:cs="Times New Roman"/>
                    <w:sz w:val="24"/>
                    <w:szCs w:val="24"/>
                  </w:rPr>
                  <w:t>I will not postpone my emails.</w:t>
                </w:r>
              </w:p>
              <w:p w14:paraId="1D5A2DD7" w14:textId="77777777" w:rsidR="00610746" w:rsidRPr="00954B58" w:rsidRDefault="00610746" w:rsidP="00C244B9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54B58">
                  <w:rPr>
                    <w:rFonts w:ascii="Times New Roman" w:hAnsi="Times New Roman" w:cs="Times New Roman"/>
                    <w:sz w:val="24"/>
                    <w:szCs w:val="24"/>
                  </w:rPr>
                  <w:t xml:space="preserve">I do delay in everything. Even when some </w:t>
                </w: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emails</w:t>
                </w:r>
                <w:r w:rsidRPr="00954B58">
                  <w:rPr>
                    <w:rFonts w:ascii="Times New Roman" w:hAnsi="Times New Roman" w:cs="Times New Roman"/>
                    <w:sz w:val="24"/>
                    <w:szCs w:val="24"/>
                  </w:rPr>
                  <w:t xml:space="preserve"> are important to </w:t>
                </w: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write</w:t>
                </w:r>
                <w:r w:rsidRPr="00954B58">
                  <w:rPr>
                    <w:rFonts w:ascii="Times New Roman" w:hAnsi="Times New Roman" w:cs="Times New Roman"/>
                    <w:sz w:val="24"/>
                    <w:szCs w:val="24"/>
                  </w:rPr>
                  <w:t xml:space="preserve"> in time. I will try to email as soon as can</w:t>
                </w:r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 xml:space="preserve"> if I </w:t>
                </w:r>
                <w:proofErr w:type="gramStart"/>
                <w:r>
                  <w:rPr>
                    <w:rFonts w:ascii="Times New Roman" w:hAnsi="Times New Roman" w:cs="Times New Roman"/>
                    <w:sz w:val="24"/>
                    <w:szCs w:val="24"/>
                  </w:rPr>
                  <w:t>have to</w:t>
                </w:r>
                <w:proofErr w:type="gramEnd"/>
                <w:r w:rsidRPr="00954B58">
                  <w:rPr>
                    <w:rFonts w:ascii="Times New Roman" w:hAnsi="Times New Roman" w:cs="Times New Roman"/>
                    <w:sz w:val="24"/>
                    <w:szCs w:val="24"/>
                  </w:rPr>
                  <w:t xml:space="preserve"> write email to someone. </w:t>
                </w:r>
                <w:r w:rsidRPr="00954B58">
                  <w:rPr>
                    <w:rFonts w:ascii="Times New Roman" w:hAnsi="Times New Roman" w:cs="Times New Roman"/>
                    <w:sz w:val="24"/>
                    <w:szCs w:val="24"/>
                  </w:rPr>
                  <w:br/>
                </w:r>
                <w:r w:rsidRPr="00954B58">
                  <w:rPr>
                    <w:rFonts w:ascii="Times New Roman" w:hAnsi="Times New Roman" w:cs="Times New Roman"/>
                    <w:sz w:val="24"/>
                    <w:szCs w:val="24"/>
                  </w:rPr>
                  <w:br/>
                </w:r>
              </w:p>
              <w:p w14:paraId="279D5AC3" w14:textId="77777777" w:rsidR="00610746" w:rsidRPr="00954B58" w:rsidRDefault="00610746" w:rsidP="00C244B9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  <w:r w:rsidRPr="00954B58">
                  <w:rPr>
                    <w:rFonts w:ascii="Times New Roman" w:hAnsi="Times New Roman" w:cs="Times New Roman"/>
                    <w:sz w:val="24"/>
                    <w:szCs w:val="24"/>
                  </w:rPr>
                  <w:t xml:space="preserve">I will try to listen to hymn at least once a day. My plan is to listen hymn in the morning after I get up from bed and listen hymn before I go to bed. </w:t>
                </w:r>
              </w:p>
              <w:p w14:paraId="5AAFB385" w14:textId="77777777" w:rsidR="00610746" w:rsidRPr="00954B58" w:rsidRDefault="00610746" w:rsidP="00C244B9">
                <w:pPr>
                  <w:rPr>
                    <w:rFonts w:ascii="Times New Roman" w:hAnsi="Times New Roman" w:cs="Times New Roman"/>
                    <w:sz w:val="24"/>
                    <w:szCs w:val="24"/>
                  </w:rPr>
                </w:pPr>
              </w:p>
            </w:tc>
          </w:tr>
        </w:tbl>
        <w:p w14:paraId="23619B81" w14:textId="75969BC0" w:rsidR="002973BC" w:rsidRDefault="00C714A6" w:rsidP="00EF48C4">
          <w:pPr>
            <w:rPr>
              <w:rFonts w:ascii="Arial" w:hAnsi="Arial" w:cs="Arial"/>
            </w:rPr>
          </w:pPr>
        </w:p>
      </w:sdtContent>
    </w:sdt>
    <w:p w14:paraId="72976C77" w14:textId="77777777" w:rsidR="00B660F3" w:rsidRPr="00231F48" w:rsidRDefault="00B660F3" w:rsidP="00EF48C4">
      <w:pPr>
        <w:rPr>
          <w:rFonts w:ascii="Arial" w:hAnsi="Arial" w:cs="Arial"/>
        </w:rPr>
      </w:pPr>
    </w:p>
    <w:p w14:paraId="362911CF" w14:textId="77777777" w:rsidR="00EF48C4" w:rsidRPr="00B25119" w:rsidRDefault="006D393B" w:rsidP="00B25119">
      <w:pPr>
        <w:pStyle w:val="Heading1"/>
        <w:rPr>
          <w:color w:val="auto"/>
          <w:u w:val="single"/>
        </w:rPr>
      </w:pPr>
      <w:r w:rsidRPr="00B25119">
        <w:rPr>
          <w:color w:val="auto"/>
          <w:u w:val="single"/>
        </w:rPr>
        <w:lastRenderedPageBreak/>
        <w:t>Midway Progress Report</w:t>
      </w:r>
    </w:p>
    <w:p w14:paraId="609D0059" w14:textId="77777777" w:rsidR="006D393B" w:rsidRDefault="00EF48C4" w:rsidP="00AD701E">
      <w:pPr>
        <w:ind w:left="180"/>
        <w:rPr>
          <w:rFonts w:ascii="Arial" w:hAnsi="Arial" w:cs="Arial"/>
        </w:rPr>
      </w:pPr>
      <w:r w:rsidRPr="00231F48">
        <w:rPr>
          <w:rFonts w:ascii="Arial" w:hAnsi="Arial" w:cs="Arial"/>
        </w:rPr>
        <w:t xml:space="preserve">In this space you’ll give us an update of your progress towards your goals.  </w:t>
      </w:r>
      <w:r w:rsidR="00EA7B28">
        <w:rPr>
          <w:rFonts w:ascii="Arial" w:hAnsi="Arial" w:cs="Arial"/>
        </w:rPr>
        <w:t>B</w:t>
      </w:r>
      <w:r w:rsidR="006D393B">
        <w:rPr>
          <w:rFonts w:ascii="Arial" w:hAnsi="Arial" w:cs="Arial"/>
        </w:rPr>
        <w:t>e sure to</w:t>
      </w:r>
      <w:r w:rsidR="00EA7B28">
        <w:rPr>
          <w:rFonts w:ascii="Arial" w:hAnsi="Arial" w:cs="Arial"/>
        </w:rPr>
        <w:t xml:space="preserve"> refer to the instructions </w:t>
      </w:r>
      <w:r w:rsidR="00EA7B28" w:rsidRPr="00B25119">
        <w:rPr>
          <w:rFonts w:ascii="Arial" w:hAnsi="Arial" w:cs="Arial"/>
          <w:i/>
        </w:rPr>
        <w:t>for the specific PLP</w:t>
      </w:r>
      <w:r w:rsidR="00EA7B28">
        <w:rPr>
          <w:rFonts w:ascii="Arial" w:hAnsi="Arial" w:cs="Arial"/>
        </w:rPr>
        <w:t xml:space="preserve"> you have selected and</w:t>
      </w:r>
      <w:r w:rsidR="006D393B">
        <w:rPr>
          <w:rFonts w:ascii="Arial" w:hAnsi="Arial" w:cs="Arial"/>
        </w:rPr>
        <w:t xml:space="preserve"> </w:t>
      </w:r>
      <w:r w:rsidR="006D393B" w:rsidRPr="00EA7B28">
        <w:rPr>
          <w:rFonts w:ascii="Arial" w:hAnsi="Arial" w:cs="Arial"/>
          <w:b/>
          <w:i/>
        </w:rPr>
        <w:t>answer all the questions</w:t>
      </w:r>
      <w:r w:rsidR="006D393B">
        <w:rPr>
          <w:rFonts w:ascii="Arial" w:hAnsi="Arial" w:cs="Arial"/>
        </w:rPr>
        <w:t xml:space="preserve"> given </w:t>
      </w:r>
      <w:r w:rsidR="002C3D6F">
        <w:rPr>
          <w:rFonts w:ascii="Arial" w:hAnsi="Arial" w:cs="Arial"/>
        </w:rPr>
        <w:t>for the Midway Progress Report</w:t>
      </w:r>
      <w:r w:rsidR="006D393B">
        <w:rPr>
          <w:rFonts w:ascii="Arial" w:hAnsi="Arial" w:cs="Arial"/>
        </w:rPr>
        <w:t xml:space="preserve">.  </w:t>
      </w:r>
      <w:r w:rsidR="002C3D6F" w:rsidRPr="005A0FF7">
        <w:rPr>
          <w:rFonts w:ascii="Arial" w:hAnsi="Arial" w:cs="Arial"/>
          <w:b/>
        </w:rPr>
        <w:t>(1-2 pages)</w:t>
      </w:r>
    </w:p>
    <w:sdt>
      <w:sdtPr>
        <w:rPr>
          <w:rFonts w:ascii="Arial" w:hAnsi="Arial" w:cs="Arial"/>
          <w:color w:val="0070C0"/>
        </w:rPr>
        <w:id w:val="755252149"/>
        <w:placeholder>
          <w:docPart w:val="0841B133C7664BDE925639570BEFAA2B"/>
        </w:placeholder>
      </w:sdtPr>
      <w:sdtEndPr/>
      <w:sdtContent>
        <w:p w14:paraId="5715A277" w14:textId="72FCE4A7" w:rsidR="00BF441E" w:rsidRDefault="00BF441E" w:rsidP="000D723D">
          <w:pPr>
            <w:rPr>
              <w:rFonts w:ascii="Arial" w:hAnsi="Arial" w:cs="Arial"/>
              <w:color w:val="0070C0"/>
            </w:rPr>
          </w:pPr>
          <w:r>
            <w:rPr>
              <w:rFonts w:ascii="Arial" w:hAnsi="Arial" w:cs="Arial"/>
              <w:color w:val="0070C0"/>
            </w:rPr>
            <w:t xml:space="preserve">Lots of things in my day to day life is unavoidable. I am in CS department and I </w:t>
          </w:r>
          <w:proofErr w:type="gramStart"/>
          <w:r>
            <w:rPr>
              <w:rFonts w:ascii="Arial" w:hAnsi="Arial" w:cs="Arial"/>
              <w:color w:val="0070C0"/>
            </w:rPr>
            <w:t>have to</w:t>
          </w:r>
          <w:proofErr w:type="gramEnd"/>
          <w:r>
            <w:rPr>
              <w:rFonts w:ascii="Arial" w:hAnsi="Arial" w:cs="Arial"/>
              <w:color w:val="0070C0"/>
            </w:rPr>
            <w:t xml:space="preserve"> do research for lots of my classes before I come to a conclusion or to finish my project. While I watch YouTube videos for my class, I usually go to news channel and watch different news and daily show. Coming to Facebook and Instagram I am not very active in </w:t>
          </w:r>
          <w:proofErr w:type="gramStart"/>
          <w:r>
            <w:rPr>
              <w:rFonts w:ascii="Arial" w:hAnsi="Arial" w:cs="Arial"/>
              <w:color w:val="0070C0"/>
            </w:rPr>
            <w:t>those platform</w:t>
          </w:r>
          <w:proofErr w:type="gramEnd"/>
          <w:r>
            <w:rPr>
              <w:rFonts w:ascii="Arial" w:hAnsi="Arial" w:cs="Arial"/>
              <w:color w:val="0070C0"/>
            </w:rPr>
            <w:t>. I don’t post a picture and videos a lot like lot of other people do. The only thing I spend on most of my time is scrolling news feeds and reading post. Which for sure I need to avoid. But I have been so busy for this past few weeks It takes me hours and hours even to look in my inbox and reply the messages.</w:t>
          </w:r>
        </w:p>
        <w:p w14:paraId="3C630B14" w14:textId="77777777" w:rsidR="00BF441E" w:rsidRDefault="00BF441E" w:rsidP="000D723D">
          <w:pPr>
            <w:rPr>
              <w:rFonts w:ascii="Arial" w:hAnsi="Arial" w:cs="Arial"/>
              <w:color w:val="0070C0"/>
            </w:rPr>
          </w:pPr>
        </w:p>
        <w:p w14:paraId="277F8CE3" w14:textId="77777777" w:rsidR="00BF441E" w:rsidRDefault="00BF441E" w:rsidP="000D723D">
          <w:pPr>
            <w:rPr>
              <w:rFonts w:ascii="Arial" w:hAnsi="Arial" w:cs="Arial"/>
              <w:color w:val="0070C0"/>
            </w:rPr>
          </w:pPr>
          <w:r>
            <w:rPr>
              <w:rFonts w:ascii="Arial" w:hAnsi="Arial" w:cs="Arial"/>
              <w:color w:val="0070C0"/>
            </w:rPr>
            <w:t xml:space="preserve">Coming to the listening music, I think there was no change on it. The more I am stressed I listened to music more just to make me feel relax. </w:t>
          </w:r>
        </w:p>
        <w:p w14:paraId="530C1659" w14:textId="77777777" w:rsidR="00BF441E" w:rsidRDefault="00BF441E" w:rsidP="000D723D">
          <w:pPr>
            <w:rPr>
              <w:rFonts w:ascii="Arial" w:hAnsi="Arial" w:cs="Arial"/>
              <w:color w:val="0070C0"/>
            </w:rPr>
          </w:pPr>
          <w:r w:rsidRPr="00BF441E">
            <w:rPr>
              <w:rFonts w:ascii="Arial" w:hAnsi="Arial" w:cs="Arial"/>
              <w:color w:val="0070C0"/>
            </w:rPr>
            <w:t>Postponing my emails- This has got a lot better. I regularly check my emails and respond to any email as soon as possible if I had to.</w:t>
          </w:r>
          <w:r>
            <w:rPr>
              <w:rFonts w:ascii="Arial" w:hAnsi="Arial" w:cs="Arial"/>
              <w:color w:val="0070C0"/>
            </w:rPr>
            <w:t xml:space="preserve"> </w:t>
          </w:r>
        </w:p>
        <w:p w14:paraId="5B93ED45" w14:textId="09846E9E" w:rsidR="00BF441E" w:rsidRDefault="00BF441E" w:rsidP="000D723D">
          <w:pPr>
            <w:rPr>
              <w:rFonts w:ascii="Arial" w:hAnsi="Arial" w:cs="Arial"/>
              <w:color w:val="0070C0"/>
            </w:rPr>
          </w:pPr>
          <w:r w:rsidRPr="00BF441E">
            <w:rPr>
              <w:rFonts w:ascii="Arial" w:hAnsi="Arial" w:cs="Arial"/>
              <w:color w:val="0070C0"/>
            </w:rPr>
            <w:t>Listening to hymn has been successful but not as much as I planned. I listen to the hymn at least once a day. But I have failed to listen it when I go to bed and when I wake up as mentioned in my planning phase. I just changed my alarm ringtone to hymn so I can at least listen to hymn when I wake up.</w:t>
          </w:r>
        </w:p>
      </w:sdtContent>
    </w:sdt>
    <w:p w14:paraId="1D93DBC9" w14:textId="77777777" w:rsidR="00B660F3" w:rsidRDefault="00B660F3" w:rsidP="00EF48C4">
      <w:pPr>
        <w:rPr>
          <w:rFonts w:ascii="Arial" w:hAnsi="Arial" w:cs="Arial"/>
        </w:rPr>
      </w:pPr>
    </w:p>
    <w:p w14:paraId="4C63682A" w14:textId="77777777" w:rsidR="00EF48C4" w:rsidRPr="00B25119" w:rsidRDefault="00EF48C4" w:rsidP="00B25119">
      <w:pPr>
        <w:pStyle w:val="Heading1"/>
        <w:rPr>
          <w:color w:val="auto"/>
          <w:u w:val="single"/>
        </w:rPr>
      </w:pPr>
      <w:r w:rsidRPr="00B25119">
        <w:rPr>
          <w:color w:val="auto"/>
          <w:u w:val="single"/>
        </w:rPr>
        <w:t xml:space="preserve">Final </w:t>
      </w:r>
      <w:r w:rsidR="002C3D6F" w:rsidRPr="00B25119">
        <w:rPr>
          <w:color w:val="auto"/>
          <w:u w:val="single"/>
        </w:rPr>
        <w:t>Report</w:t>
      </w:r>
    </w:p>
    <w:p w14:paraId="1CA0024E" w14:textId="7F49ADC8" w:rsidR="00EF48C4" w:rsidRDefault="00EF48C4" w:rsidP="00AD701E">
      <w:pPr>
        <w:spacing w:after="0" w:line="240" w:lineRule="auto"/>
        <w:ind w:left="180"/>
        <w:rPr>
          <w:rFonts w:ascii="Arial" w:hAnsi="Arial" w:cs="Arial"/>
        </w:rPr>
      </w:pPr>
      <w:r w:rsidRPr="00231F48">
        <w:rPr>
          <w:rFonts w:ascii="Arial" w:hAnsi="Arial" w:cs="Arial"/>
        </w:rPr>
        <w:t xml:space="preserve">In this space you’ll give </w:t>
      </w:r>
      <w:r w:rsidR="00B25119">
        <w:rPr>
          <w:rFonts w:ascii="Arial" w:hAnsi="Arial" w:cs="Arial"/>
        </w:rPr>
        <w:t>the</w:t>
      </w:r>
      <w:r w:rsidRPr="00231F48">
        <w:rPr>
          <w:rFonts w:ascii="Arial" w:hAnsi="Arial" w:cs="Arial"/>
        </w:rPr>
        <w:t xml:space="preserve"> final write up on your experience working on your </w:t>
      </w:r>
      <w:r w:rsidR="00B25119">
        <w:rPr>
          <w:rFonts w:ascii="Arial" w:hAnsi="Arial" w:cs="Arial"/>
        </w:rPr>
        <w:t xml:space="preserve">PLP </w:t>
      </w:r>
      <w:r w:rsidRPr="00231F48">
        <w:rPr>
          <w:rFonts w:ascii="Arial" w:hAnsi="Arial" w:cs="Arial"/>
        </w:rPr>
        <w:t xml:space="preserve">goals over the last </w:t>
      </w:r>
      <w:r w:rsidR="00B25119">
        <w:rPr>
          <w:rFonts w:ascii="Arial" w:hAnsi="Arial" w:cs="Arial"/>
        </w:rPr>
        <w:t>four</w:t>
      </w:r>
      <w:r w:rsidR="002C3D6F">
        <w:rPr>
          <w:rFonts w:ascii="Arial" w:hAnsi="Arial" w:cs="Arial"/>
        </w:rPr>
        <w:t xml:space="preserve"> </w:t>
      </w:r>
      <w:r w:rsidRPr="00231F48">
        <w:rPr>
          <w:rFonts w:ascii="Arial" w:hAnsi="Arial" w:cs="Arial"/>
        </w:rPr>
        <w:t>weeks</w:t>
      </w:r>
      <w:r w:rsidR="002C3D6F">
        <w:rPr>
          <w:rFonts w:ascii="Arial" w:hAnsi="Arial" w:cs="Arial"/>
        </w:rPr>
        <w:t xml:space="preserve">. </w:t>
      </w:r>
      <w:r w:rsidR="00B25119">
        <w:rPr>
          <w:rFonts w:ascii="Arial" w:hAnsi="Arial" w:cs="Arial"/>
        </w:rPr>
        <w:t xml:space="preserve">Be sure to refer to the instructions </w:t>
      </w:r>
      <w:r w:rsidR="00B25119" w:rsidRPr="00B25119">
        <w:rPr>
          <w:rFonts w:ascii="Arial" w:hAnsi="Arial" w:cs="Arial"/>
          <w:i/>
        </w:rPr>
        <w:t>for the specific PLP</w:t>
      </w:r>
      <w:r w:rsidR="00B25119">
        <w:rPr>
          <w:rFonts w:ascii="Arial" w:hAnsi="Arial" w:cs="Arial"/>
        </w:rPr>
        <w:t xml:space="preserve"> you have selected and </w:t>
      </w:r>
      <w:bookmarkStart w:id="0" w:name="_GoBack"/>
      <w:bookmarkEnd w:id="0"/>
      <w:r w:rsidR="00B25119" w:rsidRPr="00EA7B28">
        <w:rPr>
          <w:rFonts w:ascii="Arial" w:hAnsi="Arial" w:cs="Arial"/>
          <w:b/>
          <w:i/>
        </w:rPr>
        <w:t>answer</w:t>
      </w:r>
      <w:r w:rsidR="00C714A6">
        <w:rPr>
          <w:rFonts w:ascii="Arial" w:hAnsi="Arial" w:cs="Arial"/>
          <w:b/>
          <w:i/>
        </w:rPr>
        <w:t>ed</w:t>
      </w:r>
      <w:r w:rsidR="00B25119" w:rsidRPr="00EA7B28">
        <w:rPr>
          <w:rFonts w:ascii="Arial" w:hAnsi="Arial" w:cs="Arial"/>
          <w:b/>
          <w:i/>
        </w:rPr>
        <w:t xml:space="preserve"> all the questions</w:t>
      </w:r>
      <w:r w:rsidR="00B25119">
        <w:rPr>
          <w:rFonts w:ascii="Arial" w:hAnsi="Arial" w:cs="Arial"/>
        </w:rPr>
        <w:t xml:space="preserve"> given for the </w:t>
      </w:r>
      <w:r w:rsidR="002C3D6F">
        <w:rPr>
          <w:rFonts w:ascii="Arial" w:hAnsi="Arial" w:cs="Arial"/>
        </w:rPr>
        <w:t xml:space="preserve">Final Report. </w:t>
      </w:r>
      <w:r w:rsidR="002C3D6F" w:rsidRPr="005A0FF7">
        <w:rPr>
          <w:rFonts w:ascii="Arial" w:hAnsi="Arial" w:cs="Arial"/>
          <w:b/>
        </w:rPr>
        <w:t xml:space="preserve"> (1-2 pages)</w:t>
      </w:r>
    </w:p>
    <w:p w14:paraId="41852528" w14:textId="77777777" w:rsidR="00AB321D" w:rsidRDefault="00AB321D" w:rsidP="002C3D6F">
      <w:pPr>
        <w:spacing w:after="0" w:line="240" w:lineRule="auto"/>
        <w:rPr>
          <w:rFonts w:ascii="Arial" w:hAnsi="Arial" w:cs="Arial"/>
        </w:rPr>
      </w:pPr>
    </w:p>
    <w:sdt>
      <w:sdtPr>
        <w:rPr>
          <w:rFonts w:ascii="Arial" w:hAnsi="Arial" w:cs="Arial"/>
          <w:color w:val="0070C0"/>
        </w:rPr>
        <w:id w:val="148022871"/>
        <w:placeholder>
          <w:docPart w:val="A7CB32FDD63A4AAEA8451368BDFCC16B"/>
        </w:placeholder>
      </w:sdtPr>
      <w:sdtEndPr/>
      <w:sdtContent>
        <w:p w14:paraId="7AC6AB48" w14:textId="4591A3E7" w:rsidR="00290FEA" w:rsidRDefault="005701D2" w:rsidP="000D723D">
          <w:pPr>
            <w:rPr>
              <w:rFonts w:ascii="Arial" w:hAnsi="Arial" w:cs="Arial"/>
              <w:color w:val="0070C0"/>
            </w:rPr>
          </w:pPr>
          <w:r>
            <w:rPr>
              <w:rFonts w:ascii="Arial" w:hAnsi="Arial" w:cs="Arial"/>
              <w:color w:val="0070C0"/>
            </w:rPr>
            <w:t xml:space="preserve">Responding to my email and do not postponing things/events </w:t>
          </w:r>
          <w:r w:rsidR="00C714A6">
            <w:rPr>
              <w:rFonts w:ascii="Arial" w:hAnsi="Arial" w:cs="Arial"/>
              <w:color w:val="0070C0"/>
            </w:rPr>
            <w:t>unti</w:t>
          </w:r>
          <w:r>
            <w:rPr>
              <w:rFonts w:ascii="Arial" w:hAnsi="Arial" w:cs="Arial"/>
              <w:color w:val="0070C0"/>
            </w:rPr>
            <w:t xml:space="preserve">l the last minute has become better. </w:t>
          </w:r>
          <w:r>
            <w:rPr>
              <w:rFonts w:ascii="Arial" w:hAnsi="Arial" w:cs="Arial"/>
              <w:color w:val="0070C0"/>
            </w:rPr>
            <w:br/>
          </w:r>
          <w:r>
            <w:rPr>
              <w:rFonts w:ascii="Arial" w:hAnsi="Arial" w:cs="Arial"/>
              <w:color w:val="0070C0"/>
            </w:rPr>
            <w:br/>
            <w:t xml:space="preserve">I always think I should watch </w:t>
          </w:r>
          <w:r w:rsidR="00C714A6">
            <w:rPr>
              <w:rFonts w:ascii="Arial" w:hAnsi="Arial" w:cs="Arial"/>
              <w:color w:val="0070C0"/>
            </w:rPr>
            <w:t>fewer</w:t>
          </w:r>
          <w:r>
            <w:rPr>
              <w:rFonts w:ascii="Arial" w:hAnsi="Arial" w:cs="Arial"/>
              <w:color w:val="0070C0"/>
            </w:rPr>
            <w:t xml:space="preserve"> movies than I am currently doing, but I am always failing on this. I watch at least one and on average 3 movies a week. It doesn’t seem a lot to meet my schedule I should not be doing this. </w:t>
          </w:r>
        </w:p>
        <w:p w14:paraId="2DFF761A" w14:textId="7F7BEF4A" w:rsidR="00290FEA" w:rsidRDefault="00290FEA" w:rsidP="000D723D">
          <w:pPr>
            <w:rPr>
              <w:rFonts w:ascii="Arial" w:hAnsi="Arial" w:cs="Arial"/>
              <w:color w:val="0070C0"/>
            </w:rPr>
          </w:pPr>
          <w:r>
            <w:rPr>
              <w:rFonts w:ascii="Arial" w:hAnsi="Arial" w:cs="Arial"/>
              <w:color w:val="0070C0"/>
            </w:rPr>
            <w:t>Practicing PLP or at least trying to practice always reminded me</w:t>
          </w:r>
          <w:r w:rsidR="00C714A6">
            <w:rPr>
              <w:rFonts w:ascii="Arial" w:hAnsi="Arial" w:cs="Arial"/>
              <w:color w:val="0070C0"/>
            </w:rPr>
            <w:t xml:space="preserve"> of</w:t>
          </w:r>
          <w:r>
            <w:rPr>
              <w:rFonts w:ascii="Arial" w:hAnsi="Arial" w:cs="Arial"/>
              <w:color w:val="0070C0"/>
            </w:rPr>
            <w:t xml:space="preserve"> my promise or my attempt whenever I was walking away from my commitment. </w:t>
          </w:r>
        </w:p>
        <w:p w14:paraId="2BEF3990" w14:textId="68402297" w:rsidR="000D723D" w:rsidRDefault="00290FEA" w:rsidP="000D723D">
          <w:pPr>
            <w:rPr>
              <w:rFonts w:ascii="Arial" w:hAnsi="Arial" w:cs="Arial"/>
              <w:color w:val="0070C0"/>
            </w:rPr>
          </w:pPr>
          <w:r>
            <w:rPr>
              <w:rFonts w:ascii="Arial" w:hAnsi="Arial" w:cs="Arial"/>
              <w:color w:val="0070C0"/>
            </w:rPr>
            <w:t>Even</w:t>
          </w:r>
          <w:r w:rsidR="006E6223">
            <w:rPr>
              <w:rFonts w:ascii="Arial" w:hAnsi="Arial" w:cs="Arial"/>
              <w:color w:val="0070C0"/>
            </w:rPr>
            <w:t xml:space="preserve"> </w:t>
          </w:r>
          <w:r>
            <w:rPr>
              <w:rFonts w:ascii="Arial" w:hAnsi="Arial" w:cs="Arial"/>
              <w:color w:val="0070C0"/>
            </w:rPr>
            <w:t>though I have failed to apply this in my life for this semester, I will try to do it maybe when I will start workin</w:t>
          </w:r>
          <w:r w:rsidR="006E6223">
            <w:rPr>
              <w:rFonts w:ascii="Arial" w:hAnsi="Arial" w:cs="Arial"/>
              <w:color w:val="0070C0"/>
            </w:rPr>
            <w:t>g which is next year. I am pretty sure it should affect and change me as a person.</w:t>
          </w:r>
        </w:p>
      </w:sdtContent>
    </w:sdt>
    <w:p w14:paraId="13800E79" w14:textId="77777777" w:rsidR="002C3D6F" w:rsidRPr="00231F48" w:rsidRDefault="002C3D6F" w:rsidP="002C3D6F">
      <w:pPr>
        <w:spacing w:after="0" w:line="240" w:lineRule="auto"/>
        <w:rPr>
          <w:rFonts w:ascii="Arial" w:eastAsia="Times New Roman" w:hAnsi="Arial" w:cs="Arial"/>
        </w:rPr>
      </w:pPr>
    </w:p>
    <w:sectPr w:rsidR="002C3D6F" w:rsidRPr="00231F48" w:rsidSect="00921D1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8879BF"/>
    <w:multiLevelType w:val="hybridMultilevel"/>
    <w:tmpl w:val="DF545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652506"/>
    <w:multiLevelType w:val="multilevel"/>
    <w:tmpl w:val="FFA63B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rYwNDYwsjAwNjdV0lEKTi0uzszPAykwrgUA+M7TaiwAAAA="/>
  </w:docVars>
  <w:rsids>
    <w:rsidRoot w:val="00EF48C4"/>
    <w:rsid w:val="00051B7B"/>
    <w:rsid w:val="000D723D"/>
    <w:rsid w:val="000F2903"/>
    <w:rsid w:val="00140B0D"/>
    <w:rsid w:val="001612C3"/>
    <w:rsid w:val="001B11CF"/>
    <w:rsid w:val="00231F48"/>
    <w:rsid w:val="0027718C"/>
    <w:rsid w:val="00290FEA"/>
    <w:rsid w:val="002973BC"/>
    <w:rsid w:val="002C3D6F"/>
    <w:rsid w:val="002D03BC"/>
    <w:rsid w:val="00383CCB"/>
    <w:rsid w:val="004642F4"/>
    <w:rsid w:val="005701D2"/>
    <w:rsid w:val="005A0FF7"/>
    <w:rsid w:val="005C490C"/>
    <w:rsid w:val="00610746"/>
    <w:rsid w:val="006C2CAC"/>
    <w:rsid w:val="006D393B"/>
    <w:rsid w:val="006E6223"/>
    <w:rsid w:val="006F1EA8"/>
    <w:rsid w:val="007512AE"/>
    <w:rsid w:val="007872EB"/>
    <w:rsid w:val="0081362A"/>
    <w:rsid w:val="008469F1"/>
    <w:rsid w:val="00921D1D"/>
    <w:rsid w:val="00AB321D"/>
    <w:rsid w:val="00AD701E"/>
    <w:rsid w:val="00B25119"/>
    <w:rsid w:val="00B660F3"/>
    <w:rsid w:val="00BF441E"/>
    <w:rsid w:val="00C148F6"/>
    <w:rsid w:val="00C714A6"/>
    <w:rsid w:val="00EA7B28"/>
    <w:rsid w:val="00EB12C3"/>
    <w:rsid w:val="00EF4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2EB67"/>
  <w15:docId w15:val="{B16FAF24-7A4C-4858-9E26-7B4E4659D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51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F48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48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21D1D"/>
    <w:pPr>
      <w:ind w:left="720"/>
      <w:contextualSpacing/>
    </w:pPr>
  </w:style>
  <w:style w:type="paragraph" w:styleId="NoSpacing">
    <w:name w:val="No Spacing"/>
    <w:uiPriority w:val="1"/>
    <w:qFormat/>
    <w:rsid w:val="00921D1D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2511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0D723D"/>
    <w:rPr>
      <w:color w:val="808080"/>
    </w:rPr>
  </w:style>
  <w:style w:type="table" w:styleId="TableGrid">
    <w:name w:val="Table Grid"/>
    <w:basedOn w:val="TableNormal"/>
    <w:uiPriority w:val="39"/>
    <w:rsid w:val="00610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2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F875D3F8BEAE42BB849C6A378FB1C6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7B74C6-B0C2-4C01-B59D-71AADAA5B569}"/>
      </w:docPartPr>
      <w:docPartBody>
        <w:p w:rsidR="008F21C1" w:rsidRDefault="00031EB0" w:rsidP="00031EB0">
          <w:pPr>
            <w:pStyle w:val="F875D3F8BEAE42BB849C6A378FB1C6D81"/>
          </w:pPr>
          <w:r w:rsidRPr="000D723D">
            <w:rPr>
              <w:rStyle w:val="PlaceholderText"/>
              <w:color w:val="0070C0"/>
            </w:rPr>
            <w:t xml:space="preserve">Click or tap here to enter </w:t>
          </w:r>
          <w:r>
            <w:rPr>
              <w:rStyle w:val="PlaceholderText"/>
              <w:color w:val="0070C0"/>
            </w:rPr>
            <w:t>instructor name</w:t>
          </w:r>
          <w:r w:rsidRPr="000D723D">
            <w:rPr>
              <w:rStyle w:val="PlaceholderText"/>
              <w:color w:val="0070C0"/>
            </w:rPr>
            <w:t>.</w:t>
          </w:r>
        </w:p>
      </w:docPartBody>
    </w:docPart>
    <w:docPart>
      <w:docPartPr>
        <w:name w:val="0BBFB2A8B59F491D8E51AEBA0CD697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998E5E-C209-48AB-BFBF-7BD8B9129D7D}"/>
      </w:docPartPr>
      <w:docPartBody>
        <w:p w:rsidR="008F21C1" w:rsidRDefault="00031EB0" w:rsidP="00031EB0">
          <w:pPr>
            <w:pStyle w:val="0BBFB2A8B59F491D8E51AEBA0CD6971D1"/>
          </w:pPr>
          <w:r w:rsidRPr="000D723D">
            <w:rPr>
              <w:rStyle w:val="PlaceholderText"/>
              <w:color w:val="0070C0"/>
            </w:rPr>
            <w:t xml:space="preserve">Click or tap here to enter </w:t>
          </w:r>
          <w:r>
            <w:rPr>
              <w:rStyle w:val="PlaceholderText"/>
              <w:color w:val="0070C0"/>
            </w:rPr>
            <w:t>section number</w:t>
          </w:r>
          <w:r w:rsidRPr="000D723D">
            <w:rPr>
              <w:rStyle w:val="PlaceholderText"/>
              <w:color w:val="0070C0"/>
            </w:rPr>
            <w:t>.</w:t>
          </w:r>
        </w:p>
      </w:docPartBody>
    </w:docPart>
    <w:docPart>
      <w:docPartPr>
        <w:name w:val="0841B133C7664BDE925639570BEFAA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83F87-AD84-482C-8CE1-936C017E3F98}"/>
      </w:docPartPr>
      <w:docPartBody>
        <w:p w:rsidR="008F21C1" w:rsidRDefault="00031EB0" w:rsidP="00031EB0">
          <w:pPr>
            <w:pStyle w:val="0841B133C7664BDE925639570BEFAA2B1"/>
          </w:pPr>
          <w:r w:rsidRPr="000D723D">
            <w:rPr>
              <w:rStyle w:val="PlaceholderText"/>
              <w:color w:val="0070C0"/>
            </w:rPr>
            <w:t xml:space="preserve">Click or tap here to </w:t>
          </w:r>
          <w:r>
            <w:rPr>
              <w:rStyle w:val="PlaceholderText"/>
              <w:color w:val="0070C0"/>
            </w:rPr>
            <w:t>write your progress report</w:t>
          </w:r>
          <w:r w:rsidRPr="000D723D">
            <w:rPr>
              <w:rStyle w:val="PlaceholderText"/>
              <w:color w:val="0070C0"/>
            </w:rPr>
            <w:t>.</w:t>
          </w:r>
        </w:p>
      </w:docPartBody>
    </w:docPart>
    <w:docPart>
      <w:docPartPr>
        <w:name w:val="A7CB32FDD63A4AAEA8451368BDFCC1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0D542B-A53E-483E-B331-BC1F881EACA2}"/>
      </w:docPartPr>
      <w:docPartBody>
        <w:p w:rsidR="008F21C1" w:rsidRDefault="00031EB0" w:rsidP="00031EB0">
          <w:pPr>
            <w:pStyle w:val="A7CB32FDD63A4AAEA8451368BDFCC16B1"/>
          </w:pPr>
          <w:r w:rsidRPr="000D723D">
            <w:rPr>
              <w:rStyle w:val="PlaceholderText"/>
              <w:color w:val="0070C0"/>
            </w:rPr>
            <w:t xml:space="preserve">Click or tap here to </w:t>
          </w:r>
          <w:r>
            <w:rPr>
              <w:rStyle w:val="PlaceholderText"/>
              <w:color w:val="0070C0"/>
            </w:rPr>
            <w:t>write your final report</w:t>
          </w:r>
          <w:r w:rsidRPr="000D723D">
            <w:rPr>
              <w:rStyle w:val="PlaceholderText"/>
              <w:color w:val="0070C0"/>
            </w:rPr>
            <w:t>.</w:t>
          </w:r>
        </w:p>
      </w:docPartBody>
    </w:docPart>
    <w:docPart>
      <w:docPartPr>
        <w:name w:val="D6FDA6E60E9240FBA193BC17F5F30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6E2921-0504-4F64-8190-72D09622BA62}"/>
      </w:docPartPr>
      <w:docPartBody>
        <w:p w:rsidR="008F21C1" w:rsidRDefault="00031EB0" w:rsidP="00031EB0">
          <w:pPr>
            <w:pStyle w:val="D6FDA6E60E9240FBA193BC17F5F3013E"/>
          </w:pPr>
          <w:r w:rsidRPr="000D723D">
            <w:rPr>
              <w:rStyle w:val="PlaceholderText"/>
              <w:color w:val="0070C0"/>
            </w:rPr>
            <w:t>Click or tap here to enter Title</w:t>
          </w:r>
        </w:p>
      </w:docPartBody>
    </w:docPart>
    <w:docPart>
      <w:docPartPr>
        <w:name w:val="34B25B036F3849898282C7F4B065D7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9181C0-EC34-43D4-BF0F-D0C54AFEA5C0}"/>
      </w:docPartPr>
      <w:docPartBody>
        <w:p w:rsidR="008F21C1" w:rsidRDefault="00031EB0" w:rsidP="00031EB0">
          <w:pPr>
            <w:pStyle w:val="34B25B036F3849898282C7F4B065D7BC"/>
          </w:pPr>
          <w:r w:rsidRPr="000D723D">
            <w:rPr>
              <w:rStyle w:val="PlaceholderText"/>
              <w:color w:val="0070C0"/>
            </w:rPr>
            <w:t xml:space="preserve">Click or tap here to enter </w:t>
          </w:r>
          <w:r>
            <w:rPr>
              <w:rStyle w:val="PlaceholderText"/>
              <w:color w:val="0070C0"/>
            </w:rPr>
            <w:t>name</w:t>
          </w:r>
          <w:r w:rsidRPr="000D723D">
            <w:rPr>
              <w:rStyle w:val="PlaceholderText"/>
              <w:color w:val="0070C0"/>
            </w:rPr>
            <w:t>.</w:t>
          </w:r>
        </w:p>
      </w:docPartBody>
    </w:docPart>
    <w:docPart>
      <w:docPartPr>
        <w:name w:val="398768F61DF04ABC9C35E06E71EA60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F1D374-9A2C-4AFD-8A83-FDD0531FA276}"/>
      </w:docPartPr>
      <w:docPartBody>
        <w:p w:rsidR="008F21C1" w:rsidRDefault="00031EB0" w:rsidP="00031EB0">
          <w:pPr>
            <w:pStyle w:val="398768F61DF04ABC9C35E06E71EA60AF"/>
          </w:pPr>
          <w:r w:rsidRPr="000D723D">
            <w:rPr>
              <w:rStyle w:val="PlaceholderText"/>
              <w:color w:val="0070C0"/>
            </w:rPr>
            <w:t xml:space="preserve">Click or tap here to </w:t>
          </w:r>
          <w:r>
            <w:rPr>
              <w:rStyle w:val="PlaceholderText"/>
              <w:color w:val="0070C0"/>
            </w:rPr>
            <w:t>write your plan</w:t>
          </w:r>
          <w:r w:rsidRPr="000D723D">
            <w:rPr>
              <w:rStyle w:val="PlaceholderText"/>
              <w:color w:val="0070C0"/>
            </w:rPr>
            <w:t>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1EB0"/>
    <w:rsid w:val="00031EB0"/>
    <w:rsid w:val="001957F2"/>
    <w:rsid w:val="002D3227"/>
    <w:rsid w:val="0079574E"/>
    <w:rsid w:val="007F0F6F"/>
    <w:rsid w:val="008F21C1"/>
    <w:rsid w:val="00A56C19"/>
    <w:rsid w:val="00C963E4"/>
    <w:rsid w:val="00E95F68"/>
    <w:rsid w:val="00F952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31EB0"/>
    <w:rPr>
      <w:color w:val="808080"/>
    </w:rPr>
  </w:style>
  <w:style w:type="paragraph" w:customStyle="1" w:styleId="C7E2E03AEBC640C8AFC33E51CEAA45CA">
    <w:name w:val="C7E2E03AEBC640C8AFC33E51CEAA45CA"/>
    <w:rsid w:val="00031EB0"/>
  </w:style>
  <w:style w:type="paragraph" w:customStyle="1" w:styleId="F875D3F8BEAE42BB849C6A378FB1C6D8">
    <w:name w:val="F875D3F8BEAE42BB849C6A378FB1C6D8"/>
    <w:rsid w:val="00031EB0"/>
  </w:style>
  <w:style w:type="paragraph" w:customStyle="1" w:styleId="0BBFB2A8B59F491D8E51AEBA0CD6971D">
    <w:name w:val="0BBFB2A8B59F491D8E51AEBA0CD6971D"/>
    <w:rsid w:val="00031EB0"/>
  </w:style>
  <w:style w:type="paragraph" w:customStyle="1" w:styleId="0841B133C7664BDE925639570BEFAA2B">
    <w:name w:val="0841B133C7664BDE925639570BEFAA2B"/>
    <w:rsid w:val="00031EB0"/>
  </w:style>
  <w:style w:type="paragraph" w:customStyle="1" w:styleId="A7CB32FDD63A4AAEA8451368BDFCC16B">
    <w:name w:val="A7CB32FDD63A4AAEA8451368BDFCC16B"/>
    <w:rsid w:val="00031EB0"/>
  </w:style>
  <w:style w:type="paragraph" w:customStyle="1" w:styleId="D6FDA6E60E9240FBA193BC17F5F3013E">
    <w:name w:val="D6FDA6E60E9240FBA193BC17F5F3013E"/>
    <w:rsid w:val="00031EB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34B25B036F3849898282C7F4B065D7BC">
    <w:name w:val="34B25B036F3849898282C7F4B065D7BC"/>
    <w:rsid w:val="00031EB0"/>
    <w:pPr>
      <w:spacing w:after="0" w:line="240" w:lineRule="auto"/>
    </w:pPr>
    <w:rPr>
      <w:rFonts w:eastAsiaTheme="minorHAnsi"/>
    </w:rPr>
  </w:style>
  <w:style w:type="paragraph" w:customStyle="1" w:styleId="F875D3F8BEAE42BB849C6A378FB1C6D81">
    <w:name w:val="F875D3F8BEAE42BB849C6A378FB1C6D81"/>
    <w:rsid w:val="00031EB0"/>
    <w:pPr>
      <w:spacing w:after="0" w:line="240" w:lineRule="auto"/>
    </w:pPr>
    <w:rPr>
      <w:rFonts w:eastAsiaTheme="minorHAnsi"/>
    </w:rPr>
  </w:style>
  <w:style w:type="paragraph" w:customStyle="1" w:styleId="0BBFB2A8B59F491D8E51AEBA0CD6971D1">
    <w:name w:val="0BBFB2A8B59F491D8E51AEBA0CD6971D1"/>
    <w:rsid w:val="00031EB0"/>
    <w:pPr>
      <w:spacing w:after="0" w:line="240" w:lineRule="auto"/>
    </w:pPr>
    <w:rPr>
      <w:rFonts w:eastAsiaTheme="minorHAnsi"/>
    </w:rPr>
  </w:style>
  <w:style w:type="paragraph" w:customStyle="1" w:styleId="398768F61DF04ABC9C35E06E71EA60AF">
    <w:name w:val="398768F61DF04ABC9C35E06E71EA60AF"/>
    <w:rsid w:val="00031EB0"/>
    <w:rPr>
      <w:rFonts w:eastAsiaTheme="minorHAnsi"/>
    </w:rPr>
  </w:style>
  <w:style w:type="paragraph" w:customStyle="1" w:styleId="0841B133C7664BDE925639570BEFAA2B1">
    <w:name w:val="0841B133C7664BDE925639570BEFAA2B1"/>
    <w:rsid w:val="00031EB0"/>
    <w:rPr>
      <w:rFonts w:eastAsiaTheme="minorHAnsi"/>
    </w:rPr>
  </w:style>
  <w:style w:type="paragraph" w:customStyle="1" w:styleId="A7CB32FDD63A4AAEA8451368BDFCC16B1">
    <w:name w:val="A7CB32FDD63A4AAEA8451368BDFCC16B1"/>
    <w:rsid w:val="00031EB0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F864DF-FEED-41DC-A92C-3E68952FB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641</Words>
  <Characters>366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DS Church</Company>
  <LinksUpToDate>false</LinksUpToDate>
  <CharactersWithSpaces>4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rubaker</dc:creator>
  <cp:lastModifiedBy>Rochak Kunwar</cp:lastModifiedBy>
  <cp:revision>16</cp:revision>
  <dcterms:created xsi:type="dcterms:W3CDTF">2018-10-31T03:19:00Z</dcterms:created>
  <dcterms:modified xsi:type="dcterms:W3CDTF">2019-12-10T02:22:00Z</dcterms:modified>
</cp:coreProperties>
</file>